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70E13" w14:textId="3DF1B131" w:rsidR="009A1041" w:rsidRDefault="00FC5806">
      <w:pPr>
        <w:pStyle w:val="Tytu"/>
        <w:rPr>
          <w:sz w:val="48"/>
        </w:rPr>
      </w:pPr>
      <w:r w:rsidRPr="00E47C43">
        <w:rPr>
          <w:sz w:val="48"/>
        </w:rPr>
        <w:t xml:space="preserve">Harmonogram ćwiczeń z </w:t>
      </w:r>
      <w:r>
        <w:rPr>
          <w:sz w:val="48"/>
        </w:rPr>
        <w:t>przedmiotu</w:t>
      </w:r>
    </w:p>
    <w:p w14:paraId="6F0CA995" w14:textId="123ACADD" w:rsidR="00655308" w:rsidRPr="00E47C43" w:rsidRDefault="00FC5806">
      <w:pPr>
        <w:pStyle w:val="Tytu"/>
        <w:rPr>
          <w:sz w:val="48"/>
        </w:rPr>
      </w:pPr>
      <w:r>
        <w:rPr>
          <w:sz w:val="48"/>
        </w:rPr>
        <w:t xml:space="preserve">podstawy fizyki </w:t>
      </w:r>
      <w:r w:rsidRPr="00FC5806">
        <w:rPr>
          <w:sz w:val="48"/>
        </w:rPr>
        <w:t>na kierunku studiów niestacjonarnych: Gospodarka Przestrzenna</w:t>
      </w:r>
    </w:p>
    <w:p w14:paraId="71759E8F" w14:textId="3C234B8E" w:rsidR="005D325E" w:rsidRPr="00DA1478" w:rsidRDefault="005D325E">
      <w:pPr>
        <w:jc w:val="center"/>
        <w:rPr>
          <w:b/>
          <w:sz w:val="32"/>
          <w:u w:val="single"/>
        </w:rPr>
      </w:pPr>
    </w:p>
    <w:tbl>
      <w:tblPr>
        <w:tblW w:w="79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709"/>
        <w:gridCol w:w="962"/>
        <w:gridCol w:w="962"/>
        <w:gridCol w:w="962"/>
        <w:gridCol w:w="961"/>
        <w:gridCol w:w="961"/>
        <w:gridCol w:w="961"/>
      </w:tblGrid>
      <w:tr w:rsidR="00F21090" w:rsidRPr="00A97E78" w14:paraId="4A48DC36" w14:textId="2745B0C3" w:rsidTr="00F21090">
        <w:trPr>
          <w:trHeight w:val="638"/>
          <w:jc w:val="center"/>
        </w:trPr>
        <w:tc>
          <w:tcPr>
            <w:tcW w:w="1488" w:type="dxa"/>
            <w:shd w:val="clear" w:color="auto" w:fill="auto"/>
          </w:tcPr>
          <w:p w14:paraId="23C795C6" w14:textId="17EA566A" w:rsidR="00F21090" w:rsidRDefault="00F21090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 w:rsidRPr="00A97E78">
              <w:rPr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0" allowOverlap="1" wp14:anchorId="5895E803" wp14:editId="642851B0">
                      <wp:simplePos x="0" y="0"/>
                      <wp:positionH relativeFrom="column">
                        <wp:posOffset>-42968</wp:posOffset>
                      </wp:positionH>
                      <wp:positionV relativeFrom="paragraph">
                        <wp:posOffset>-5927</wp:posOffset>
                      </wp:positionV>
                      <wp:extent cx="897466" cy="1109134"/>
                      <wp:effectExtent l="0" t="0" r="36195" b="34290"/>
                      <wp:wrapNone/>
                      <wp:docPr id="2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97466" cy="110913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01CC4F" id="Line 23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4pt,-.45pt" to="67.25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" o:allowincell="f"/>
                  </w:pict>
                </mc:Fallback>
              </mc:AlternateContent>
            </w:r>
            <w:r w:rsidRPr="00A97E78">
              <w:rPr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0" allowOverlap="1" wp14:anchorId="3A3700E9" wp14:editId="6B2AB665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39370</wp:posOffset>
                      </wp:positionV>
                      <wp:extent cx="0" cy="0"/>
                      <wp:effectExtent l="0" t="0" r="0" b="0"/>
                      <wp:wrapNone/>
                      <wp:docPr id="1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0B7219" id="Line 22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pt,3.1pt" to="-3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" o:allowincell="f"/>
                  </w:pict>
                </mc:Fallback>
              </mc:AlternateContent>
            </w:r>
            <w:r w:rsidRPr="001C381F">
              <w:rPr>
                <w:sz w:val="32"/>
                <w:szCs w:val="32"/>
              </w:rPr>
              <w:t xml:space="preserve">        </w:t>
            </w:r>
            <w:r w:rsidRPr="00A97E78">
              <w:rPr>
                <w:sz w:val="32"/>
                <w:szCs w:val="32"/>
                <w:lang w:val="en-GB"/>
              </w:rPr>
              <w:t>NR</w:t>
            </w:r>
            <w:r>
              <w:rPr>
                <w:sz w:val="32"/>
                <w:szCs w:val="32"/>
                <w:lang w:val="en-GB"/>
              </w:rPr>
              <w:t xml:space="preserve"> </w:t>
            </w:r>
          </w:p>
          <w:p w14:paraId="79EBF7C8" w14:textId="1B1EDEF4" w:rsidR="00F21090" w:rsidRPr="00A97E78" w:rsidRDefault="00F21090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    ĆW                      </w:t>
            </w:r>
            <w:r w:rsidRPr="00A97E78">
              <w:rPr>
                <w:sz w:val="32"/>
                <w:szCs w:val="32"/>
                <w:lang w:val="en-GB"/>
              </w:rPr>
              <w:t xml:space="preserve">   </w:t>
            </w:r>
          </w:p>
          <w:p w14:paraId="020F6FB3" w14:textId="346AA295" w:rsidR="00F21090" w:rsidRPr="00A97E78" w:rsidRDefault="00F21090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 xml:space="preserve">NR </w:t>
            </w:r>
          </w:p>
          <w:p w14:paraId="253CD59C" w14:textId="53E00C1A" w:rsidR="00F21090" w:rsidRPr="00A97E78" w:rsidRDefault="00F21090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>PARY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9DB8244" w14:textId="77777777" w:rsidR="00F21090" w:rsidRPr="00A97E78" w:rsidRDefault="00F21090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99796C0" w14:textId="77777777" w:rsidR="00F21090" w:rsidRPr="00A97E78" w:rsidRDefault="00F21090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52124D8" w14:textId="65B84763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</w:t>
            </w:r>
          </w:p>
          <w:p w14:paraId="438F70DF" w14:textId="77777777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</w:tcPr>
          <w:p w14:paraId="32D59FF8" w14:textId="77777777" w:rsidR="00F21090" w:rsidRPr="00A97E78" w:rsidRDefault="00F21090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015C213F" w14:textId="77777777" w:rsidR="00F21090" w:rsidRPr="00A97E78" w:rsidRDefault="00F21090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1EB09AB3" w14:textId="114AF559" w:rsidR="00F21090" w:rsidRPr="00A97E78" w:rsidRDefault="00F21090" w:rsidP="00533450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257FD15C" w14:textId="3E4CADB4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</w:p>
          <w:p w14:paraId="338F7FB4" w14:textId="28F1F04F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</w:t>
            </w:r>
            <w:r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68CDBD29" w14:textId="77777777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</w:p>
          <w:p w14:paraId="37DEB286" w14:textId="6FA9F376" w:rsidR="00F21090" w:rsidRPr="00A97E78" w:rsidRDefault="00F21090" w:rsidP="001224BD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</w:t>
            </w:r>
            <w:r w:rsidRPr="00A97E78">
              <w:rPr>
                <w:b/>
                <w:sz w:val="32"/>
                <w:szCs w:val="32"/>
              </w:rPr>
              <w:t>V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5739658" w14:textId="77777777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</w:p>
          <w:p w14:paraId="6E5B9BBC" w14:textId="7117CF8C" w:rsidR="00F21090" w:rsidRPr="00A97E78" w:rsidRDefault="00F21090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F423A56" w14:textId="41663DBB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</w:p>
          <w:p w14:paraId="2AC4F9F2" w14:textId="50D7DCE0" w:rsidR="00F21090" w:rsidRPr="00A97E78" w:rsidRDefault="00F21090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I</w:t>
            </w:r>
          </w:p>
        </w:tc>
        <w:tc>
          <w:tcPr>
            <w:tcW w:w="961" w:type="dxa"/>
            <w:vAlign w:val="center"/>
          </w:tcPr>
          <w:p w14:paraId="69B820D5" w14:textId="5A7962DD" w:rsidR="00F21090" w:rsidRPr="00A97E78" w:rsidRDefault="00F21090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4D67258D" w14:textId="0B513425" w:rsidR="00F21090" w:rsidRPr="00A97E78" w:rsidRDefault="00F21090" w:rsidP="004E7C9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</w:t>
            </w:r>
            <w:r w:rsidRPr="00A97E78">
              <w:rPr>
                <w:b/>
                <w:sz w:val="32"/>
                <w:szCs w:val="32"/>
              </w:rPr>
              <w:t>II</w:t>
            </w:r>
          </w:p>
        </w:tc>
      </w:tr>
      <w:tr w:rsidR="00D8492B" w:rsidRPr="00A97E78" w14:paraId="350AACBF" w14:textId="22D9F56D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50657490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</w:t>
            </w:r>
          </w:p>
        </w:tc>
        <w:tc>
          <w:tcPr>
            <w:tcW w:w="709" w:type="dxa"/>
            <w:vMerge w:val="restart"/>
            <w:shd w:val="clear" w:color="auto" w:fill="auto"/>
            <w:textDirection w:val="btLr"/>
            <w:vAlign w:val="center"/>
          </w:tcPr>
          <w:p w14:paraId="24575DCD" w14:textId="692F9E95" w:rsidR="00D8492B" w:rsidRPr="00A97E78" w:rsidRDefault="00D8492B" w:rsidP="00D8492B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proofErr w:type="gramStart"/>
            <w:r w:rsidRPr="00A97E78">
              <w:rPr>
                <w:b/>
                <w:sz w:val="32"/>
                <w:szCs w:val="32"/>
              </w:rPr>
              <w:t>ĆWICZENIA  WSTĘPNE</w:t>
            </w:r>
            <w:proofErr w:type="gramEnd"/>
            <w:r>
              <w:rPr>
                <w:b/>
                <w:sz w:val="32"/>
                <w:szCs w:val="32"/>
              </w:rPr>
              <w:t>/A0</w:t>
            </w:r>
          </w:p>
        </w:tc>
        <w:tc>
          <w:tcPr>
            <w:tcW w:w="962" w:type="dxa"/>
            <w:shd w:val="clear" w:color="auto" w:fill="auto"/>
          </w:tcPr>
          <w:p w14:paraId="385B8BC9" w14:textId="3CF6DAC9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</w:t>
            </w:r>
          </w:p>
        </w:tc>
        <w:tc>
          <w:tcPr>
            <w:tcW w:w="962" w:type="dxa"/>
            <w:shd w:val="clear" w:color="auto" w:fill="auto"/>
          </w:tcPr>
          <w:p w14:paraId="7BD3323C" w14:textId="1BD61D2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5</w:t>
            </w:r>
          </w:p>
        </w:tc>
        <w:tc>
          <w:tcPr>
            <w:tcW w:w="962" w:type="dxa"/>
            <w:shd w:val="clear" w:color="auto" w:fill="auto"/>
          </w:tcPr>
          <w:p w14:paraId="54155F5B" w14:textId="3C8D1D9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en-US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52F7F9AE" w14:textId="1FDDB6F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4</w:t>
            </w:r>
          </w:p>
        </w:tc>
        <w:tc>
          <w:tcPr>
            <w:tcW w:w="961" w:type="dxa"/>
            <w:shd w:val="clear" w:color="auto" w:fill="auto"/>
          </w:tcPr>
          <w:p w14:paraId="3C3EF189" w14:textId="028D719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2</w:t>
            </w:r>
          </w:p>
        </w:tc>
        <w:tc>
          <w:tcPr>
            <w:tcW w:w="961" w:type="dxa"/>
            <w:vMerge w:val="restart"/>
            <w:shd w:val="clear" w:color="auto" w:fill="auto"/>
            <w:vAlign w:val="center"/>
          </w:tcPr>
          <w:p w14:paraId="574D3D0E" w14:textId="77C47CE2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  <w:r w:rsidRPr="00D8492B">
              <w:rPr>
                <w:b/>
                <w:color w:val="000000" w:themeColor="text1"/>
                <w:sz w:val="32"/>
                <w:szCs w:val="32"/>
              </w:rPr>
              <w:t>Ćwiczenia zaliczeniowe</w:t>
            </w:r>
          </w:p>
        </w:tc>
      </w:tr>
      <w:tr w:rsidR="00D8492B" w:rsidRPr="00A97E78" w14:paraId="2D942CF4" w14:textId="5AA8217D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77CD8E0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2</w:t>
            </w:r>
          </w:p>
        </w:tc>
        <w:tc>
          <w:tcPr>
            <w:tcW w:w="709" w:type="dxa"/>
            <w:vMerge/>
            <w:shd w:val="clear" w:color="auto" w:fill="auto"/>
          </w:tcPr>
          <w:p w14:paraId="23CEA73E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61BAAB64" w14:textId="7477565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5</w:t>
            </w:r>
          </w:p>
        </w:tc>
        <w:tc>
          <w:tcPr>
            <w:tcW w:w="962" w:type="dxa"/>
            <w:shd w:val="clear" w:color="auto" w:fill="auto"/>
          </w:tcPr>
          <w:p w14:paraId="73723548" w14:textId="6555B5DC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9</w:t>
            </w:r>
          </w:p>
        </w:tc>
        <w:tc>
          <w:tcPr>
            <w:tcW w:w="962" w:type="dxa"/>
            <w:shd w:val="clear" w:color="auto" w:fill="auto"/>
          </w:tcPr>
          <w:p w14:paraId="739746DC" w14:textId="08E53BE9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6</w:t>
            </w:r>
          </w:p>
        </w:tc>
        <w:tc>
          <w:tcPr>
            <w:tcW w:w="961" w:type="dxa"/>
            <w:shd w:val="clear" w:color="auto" w:fill="auto"/>
          </w:tcPr>
          <w:p w14:paraId="0D865D96" w14:textId="7787A3F8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12</w:t>
            </w:r>
          </w:p>
        </w:tc>
        <w:tc>
          <w:tcPr>
            <w:tcW w:w="961" w:type="dxa"/>
            <w:shd w:val="clear" w:color="auto" w:fill="auto"/>
          </w:tcPr>
          <w:p w14:paraId="21D0F6F6" w14:textId="12A8720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13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141D86A4" w14:textId="59E13069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187D9150" w14:textId="7A02CAE4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513D09E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709" w:type="dxa"/>
            <w:vMerge/>
            <w:shd w:val="clear" w:color="auto" w:fill="auto"/>
          </w:tcPr>
          <w:p w14:paraId="2DB1B7BD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37FF7611" w14:textId="2D338CC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9</w:t>
            </w:r>
          </w:p>
        </w:tc>
        <w:tc>
          <w:tcPr>
            <w:tcW w:w="962" w:type="dxa"/>
            <w:shd w:val="clear" w:color="auto" w:fill="auto"/>
          </w:tcPr>
          <w:p w14:paraId="5E89195B" w14:textId="7CFB9FA8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6</w:t>
            </w:r>
          </w:p>
        </w:tc>
        <w:tc>
          <w:tcPr>
            <w:tcW w:w="962" w:type="dxa"/>
            <w:shd w:val="clear" w:color="auto" w:fill="auto"/>
          </w:tcPr>
          <w:p w14:paraId="034D0B6D" w14:textId="4C5BD8E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5</w:t>
            </w:r>
          </w:p>
        </w:tc>
        <w:tc>
          <w:tcPr>
            <w:tcW w:w="961" w:type="dxa"/>
            <w:shd w:val="clear" w:color="auto" w:fill="auto"/>
          </w:tcPr>
          <w:p w14:paraId="3DBBFAE3" w14:textId="09B0E35C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10</w:t>
            </w:r>
          </w:p>
        </w:tc>
        <w:tc>
          <w:tcPr>
            <w:tcW w:w="961" w:type="dxa"/>
            <w:shd w:val="clear" w:color="auto" w:fill="auto"/>
          </w:tcPr>
          <w:p w14:paraId="3531350A" w14:textId="32582676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1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0ABA76B1" w14:textId="2F0B0742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7B4CD2F7" w14:textId="4569EC6B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3D360DC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4</w:t>
            </w:r>
          </w:p>
        </w:tc>
        <w:tc>
          <w:tcPr>
            <w:tcW w:w="709" w:type="dxa"/>
            <w:vMerge/>
            <w:shd w:val="clear" w:color="auto" w:fill="auto"/>
          </w:tcPr>
          <w:p w14:paraId="5DBB535F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57813BE" w14:textId="266D43F6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6</w:t>
            </w:r>
          </w:p>
        </w:tc>
        <w:tc>
          <w:tcPr>
            <w:tcW w:w="962" w:type="dxa"/>
            <w:shd w:val="clear" w:color="auto" w:fill="auto"/>
          </w:tcPr>
          <w:p w14:paraId="4E5B2B01" w14:textId="2DE59794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2</w:t>
            </w:r>
          </w:p>
        </w:tc>
        <w:tc>
          <w:tcPr>
            <w:tcW w:w="962" w:type="dxa"/>
            <w:shd w:val="clear" w:color="auto" w:fill="auto"/>
          </w:tcPr>
          <w:p w14:paraId="55664858" w14:textId="0222794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4FF22B23" w14:textId="7103437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3</w:t>
            </w:r>
          </w:p>
        </w:tc>
        <w:tc>
          <w:tcPr>
            <w:tcW w:w="961" w:type="dxa"/>
            <w:shd w:val="clear" w:color="auto" w:fill="auto"/>
          </w:tcPr>
          <w:p w14:paraId="47B9AB22" w14:textId="6E4F41F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</w:t>
            </w:r>
            <w:r>
              <w:rPr>
                <w:b/>
                <w:color w:val="92D050"/>
                <w:sz w:val="36"/>
                <w:lang w:val="en-US"/>
              </w:rPr>
              <w:t>14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0644F609" w14:textId="55224405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3556249E" w14:textId="25F2956D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1C3A063C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709" w:type="dxa"/>
            <w:vMerge/>
            <w:shd w:val="clear" w:color="auto" w:fill="auto"/>
          </w:tcPr>
          <w:p w14:paraId="790DDB99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CBE4186" w14:textId="5978AA94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2</w:t>
            </w:r>
          </w:p>
        </w:tc>
        <w:tc>
          <w:tcPr>
            <w:tcW w:w="962" w:type="dxa"/>
            <w:shd w:val="clear" w:color="auto" w:fill="auto"/>
          </w:tcPr>
          <w:p w14:paraId="4EB9F1A8" w14:textId="5763173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3</w:t>
            </w:r>
          </w:p>
        </w:tc>
        <w:tc>
          <w:tcPr>
            <w:tcW w:w="962" w:type="dxa"/>
            <w:shd w:val="clear" w:color="auto" w:fill="auto"/>
          </w:tcPr>
          <w:p w14:paraId="16F58A7D" w14:textId="751523C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10</w:t>
            </w:r>
          </w:p>
        </w:tc>
        <w:tc>
          <w:tcPr>
            <w:tcW w:w="961" w:type="dxa"/>
            <w:shd w:val="clear" w:color="auto" w:fill="auto"/>
          </w:tcPr>
          <w:p w14:paraId="64CEA557" w14:textId="522B00E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2</w:t>
            </w:r>
          </w:p>
        </w:tc>
        <w:tc>
          <w:tcPr>
            <w:tcW w:w="961" w:type="dxa"/>
            <w:shd w:val="clear" w:color="auto" w:fill="auto"/>
          </w:tcPr>
          <w:p w14:paraId="1E6FD242" w14:textId="2977B5C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5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54C87149" w14:textId="1E9853E0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6CC9BF3C" w14:textId="6920D011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35D264E8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</w:tcPr>
          <w:p w14:paraId="6375E3E2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D39DC79" w14:textId="2CC99BF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3</w:t>
            </w:r>
          </w:p>
        </w:tc>
        <w:tc>
          <w:tcPr>
            <w:tcW w:w="962" w:type="dxa"/>
            <w:shd w:val="clear" w:color="auto" w:fill="auto"/>
          </w:tcPr>
          <w:p w14:paraId="18099AE6" w14:textId="1D206FE3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8</w:t>
            </w:r>
          </w:p>
        </w:tc>
        <w:tc>
          <w:tcPr>
            <w:tcW w:w="962" w:type="dxa"/>
            <w:shd w:val="clear" w:color="auto" w:fill="auto"/>
          </w:tcPr>
          <w:p w14:paraId="158C0ADB" w14:textId="0D0A06E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38893A4B" w14:textId="291FB7E0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</w:t>
            </w:r>
            <w:r>
              <w:rPr>
                <w:b/>
                <w:color w:val="0070C0"/>
                <w:sz w:val="36"/>
                <w:lang w:val="de-DE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7CBD25D6" w14:textId="69EC901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7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2EE2F4B1" w14:textId="54D68CF8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74CB1E6F" w14:textId="6FD7B043" w:rsidTr="00742620">
        <w:trPr>
          <w:jc w:val="center"/>
        </w:trPr>
        <w:tc>
          <w:tcPr>
            <w:tcW w:w="1488" w:type="dxa"/>
            <w:shd w:val="clear" w:color="auto" w:fill="auto"/>
          </w:tcPr>
          <w:p w14:paraId="120B7B7A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7</w:t>
            </w:r>
          </w:p>
        </w:tc>
        <w:tc>
          <w:tcPr>
            <w:tcW w:w="709" w:type="dxa"/>
            <w:vMerge/>
            <w:shd w:val="clear" w:color="auto" w:fill="auto"/>
          </w:tcPr>
          <w:p w14:paraId="5D8CC2B2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F512EB6" w14:textId="0B2AF7D2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8</w:t>
            </w:r>
          </w:p>
        </w:tc>
        <w:tc>
          <w:tcPr>
            <w:tcW w:w="962" w:type="dxa"/>
            <w:shd w:val="clear" w:color="auto" w:fill="auto"/>
          </w:tcPr>
          <w:p w14:paraId="3AD03208" w14:textId="515DCB78" w:rsidR="00D8492B" w:rsidRPr="00350193" w:rsidRDefault="00D8492B" w:rsidP="00D8492B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0</w:t>
            </w:r>
          </w:p>
        </w:tc>
        <w:tc>
          <w:tcPr>
            <w:tcW w:w="962" w:type="dxa"/>
            <w:shd w:val="clear" w:color="auto" w:fill="auto"/>
          </w:tcPr>
          <w:p w14:paraId="2CE0D7DF" w14:textId="2E93BF98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</w:t>
            </w:r>
            <w:r>
              <w:rPr>
                <w:b/>
                <w:color w:val="FFFF00"/>
                <w:sz w:val="36"/>
                <w:lang w:val="de-DE"/>
              </w:rPr>
              <w:t>2</w:t>
            </w:r>
          </w:p>
        </w:tc>
        <w:tc>
          <w:tcPr>
            <w:tcW w:w="961" w:type="dxa"/>
            <w:shd w:val="clear" w:color="auto" w:fill="auto"/>
          </w:tcPr>
          <w:p w14:paraId="48C65D14" w14:textId="1B4E83BC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</w:t>
            </w:r>
            <w:r>
              <w:rPr>
                <w:b/>
                <w:color w:val="0070C0"/>
                <w:sz w:val="36"/>
                <w:lang w:val="de-DE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43D27315" w14:textId="4409328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6</w:t>
            </w:r>
          </w:p>
        </w:tc>
        <w:tc>
          <w:tcPr>
            <w:tcW w:w="961" w:type="dxa"/>
            <w:vMerge/>
            <w:shd w:val="clear" w:color="auto" w:fill="auto"/>
            <w:vAlign w:val="center"/>
          </w:tcPr>
          <w:p w14:paraId="39FAE70B" w14:textId="45EAE2B5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382AC5EB" w14:textId="37EF07BF" w:rsidTr="00742620">
        <w:trPr>
          <w:jc w:val="center"/>
        </w:trPr>
        <w:tc>
          <w:tcPr>
            <w:tcW w:w="1488" w:type="dxa"/>
            <w:tcBorders>
              <w:bottom w:val="single" w:sz="18" w:space="0" w:color="auto"/>
            </w:tcBorders>
            <w:shd w:val="clear" w:color="auto" w:fill="auto"/>
          </w:tcPr>
          <w:p w14:paraId="64132610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8</w:t>
            </w:r>
          </w:p>
        </w:tc>
        <w:tc>
          <w:tcPr>
            <w:tcW w:w="709" w:type="dxa"/>
            <w:vMerge/>
            <w:shd w:val="clear" w:color="auto" w:fill="auto"/>
          </w:tcPr>
          <w:p w14:paraId="4DA8262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151D4DF" w14:textId="1DB33C12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0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4BD8BEB3" w14:textId="2544ED4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EB9056B" w14:textId="6421D0B4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12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B11A027" w14:textId="2EAFF92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8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D680F50" w14:textId="7461258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4</w:t>
            </w:r>
          </w:p>
        </w:tc>
        <w:tc>
          <w:tcPr>
            <w:tcW w:w="961" w:type="dxa"/>
            <w:vMerge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98A1E0F" w14:textId="5F0800B6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</w:tc>
      </w:tr>
      <w:tr w:rsidR="00D8492B" w:rsidRPr="00A97E78" w14:paraId="24949F04" w14:textId="65A457E0" w:rsidTr="006C7487">
        <w:trPr>
          <w:jc w:val="center"/>
        </w:trPr>
        <w:tc>
          <w:tcPr>
            <w:tcW w:w="1488" w:type="dxa"/>
            <w:tcBorders>
              <w:top w:val="single" w:sz="18" w:space="0" w:color="auto"/>
            </w:tcBorders>
            <w:shd w:val="clear" w:color="auto" w:fill="auto"/>
          </w:tcPr>
          <w:p w14:paraId="42DDC868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9</w:t>
            </w:r>
          </w:p>
        </w:tc>
        <w:tc>
          <w:tcPr>
            <w:tcW w:w="709" w:type="dxa"/>
            <w:vMerge/>
            <w:shd w:val="clear" w:color="auto" w:fill="auto"/>
          </w:tcPr>
          <w:p w14:paraId="515E10A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27142DAA" w14:textId="41E73B80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2</w:t>
            </w:r>
          </w:p>
        </w:tc>
        <w:tc>
          <w:tcPr>
            <w:tcW w:w="962" w:type="dxa"/>
            <w:shd w:val="clear" w:color="auto" w:fill="auto"/>
          </w:tcPr>
          <w:p w14:paraId="2C985331" w14:textId="5CA86564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4</w:t>
            </w:r>
          </w:p>
        </w:tc>
        <w:tc>
          <w:tcPr>
            <w:tcW w:w="962" w:type="dxa"/>
            <w:shd w:val="clear" w:color="auto" w:fill="auto"/>
          </w:tcPr>
          <w:p w14:paraId="6251FD19" w14:textId="640AF3A3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7E67927A" w14:textId="735C502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5</w:t>
            </w:r>
          </w:p>
        </w:tc>
        <w:tc>
          <w:tcPr>
            <w:tcW w:w="961" w:type="dxa"/>
            <w:shd w:val="clear" w:color="auto" w:fill="auto"/>
          </w:tcPr>
          <w:p w14:paraId="3DE23515" w14:textId="0FC4C69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en-US"/>
              </w:rPr>
              <w:t>C3</w:t>
            </w:r>
          </w:p>
        </w:tc>
        <w:tc>
          <w:tcPr>
            <w:tcW w:w="961" w:type="dxa"/>
            <w:vMerge w:val="restart"/>
            <w:shd w:val="clear" w:color="auto" w:fill="auto"/>
          </w:tcPr>
          <w:p w14:paraId="75A1EBB8" w14:textId="77777777" w:rsidR="00D8492B" w:rsidRPr="00D8492B" w:rsidRDefault="00D8492B" w:rsidP="00D8492B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</w:p>
          <w:p w14:paraId="6D13DB40" w14:textId="5FDCF351" w:rsidR="00D8492B" w:rsidRPr="00D8492B" w:rsidRDefault="00D8492B" w:rsidP="00D8492B">
            <w:pPr>
              <w:rPr>
                <w:b/>
                <w:color w:val="000000" w:themeColor="text1"/>
                <w:sz w:val="32"/>
                <w:szCs w:val="32"/>
              </w:rPr>
            </w:pPr>
            <w:r w:rsidRPr="00D8492B">
              <w:rPr>
                <w:b/>
                <w:color w:val="000000" w:themeColor="text1"/>
                <w:sz w:val="32"/>
                <w:szCs w:val="32"/>
              </w:rPr>
              <w:t>Ćwiczenia zaliczeniowe</w:t>
            </w:r>
          </w:p>
        </w:tc>
      </w:tr>
      <w:tr w:rsidR="00D8492B" w:rsidRPr="00A97E78" w14:paraId="74421B60" w14:textId="76E82A9F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007434AF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0</w:t>
            </w:r>
          </w:p>
        </w:tc>
        <w:tc>
          <w:tcPr>
            <w:tcW w:w="709" w:type="dxa"/>
            <w:vMerge/>
            <w:shd w:val="clear" w:color="auto" w:fill="auto"/>
          </w:tcPr>
          <w:p w14:paraId="0515BB79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B61AA12" w14:textId="3256874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13</w:t>
            </w:r>
          </w:p>
        </w:tc>
        <w:tc>
          <w:tcPr>
            <w:tcW w:w="962" w:type="dxa"/>
            <w:shd w:val="clear" w:color="auto" w:fill="auto"/>
          </w:tcPr>
          <w:p w14:paraId="75A09CAC" w14:textId="06A7ACAC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12</w:t>
            </w:r>
          </w:p>
        </w:tc>
        <w:tc>
          <w:tcPr>
            <w:tcW w:w="962" w:type="dxa"/>
            <w:shd w:val="clear" w:color="auto" w:fill="auto"/>
          </w:tcPr>
          <w:p w14:paraId="375CB027" w14:textId="02BFBE3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5</w:t>
            </w:r>
          </w:p>
        </w:tc>
        <w:tc>
          <w:tcPr>
            <w:tcW w:w="961" w:type="dxa"/>
            <w:shd w:val="clear" w:color="auto" w:fill="auto"/>
          </w:tcPr>
          <w:p w14:paraId="79DE926B" w14:textId="668B6EA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1D63375D" w14:textId="3FF3B1CE" w:rsidR="00D8492B" w:rsidRPr="009D6714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6</w:t>
            </w:r>
          </w:p>
        </w:tc>
        <w:tc>
          <w:tcPr>
            <w:tcW w:w="961" w:type="dxa"/>
            <w:vMerge/>
            <w:shd w:val="clear" w:color="auto" w:fill="auto"/>
          </w:tcPr>
          <w:p w14:paraId="06410CBA" w14:textId="72BAEAC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7967676C" w14:textId="6C103B15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40964EE9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1</w:t>
            </w:r>
          </w:p>
        </w:tc>
        <w:tc>
          <w:tcPr>
            <w:tcW w:w="709" w:type="dxa"/>
            <w:vMerge/>
            <w:shd w:val="clear" w:color="auto" w:fill="auto"/>
          </w:tcPr>
          <w:p w14:paraId="615E1A68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E01B92F" w14:textId="0D1EDFD3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1</w:t>
            </w:r>
          </w:p>
        </w:tc>
        <w:tc>
          <w:tcPr>
            <w:tcW w:w="962" w:type="dxa"/>
            <w:shd w:val="clear" w:color="auto" w:fill="auto"/>
          </w:tcPr>
          <w:p w14:paraId="21AEFA91" w14:textId="0619EC2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10</w:t>
            </w:r>
          </w:p>
        </w:tc>
        <w:tc>
          <w:tcPr>
            <w:tcW w:w="962" w:type="dxa"/>
            <w:shd w:val="clear" w:color="auto" w:fill="auto"/>
          </w:tcPr>
          <w:p w14:paraId="04255D1C" w14:textId="45F0714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28719ED7" w14:textId="573042A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2CD7F448" w14:textId="2633515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5</w:t>
            </w:r>
          </w:p>
        </w:tc>
        <w:tc>
          <w:tcPr>
            <w:tcW w:w="961" w:type="dxa"/>
            <w:vMerge/>
            <w:shd w:val="clear" w:color="auto" w:fill="auto"/>
          </w:tcPr>
          <w:p w14:paraId="2E6E05C8" w14:textId="07CD6A7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590BCF72" w14:textId="79E48A82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4B3D3466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709" w:type="dxa"/>
            <w:vMerge/>
            <w:shd w:val="clear" w:color="auto" w:fill="auto"/>
          </w:tcPr>
          <w:p w14:paraId="0610033A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62D3E43" w14:textId="0720A5B3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</w:t>
            </w:r>
            <w:r>
              <w:rPr>
                <w:b/>
                <w:color w:val="92D050"/>
                <w:sz w:val="36"/>
                <w:lang w:val="en-US"/>
              </w:rPr>
              <w:t>14</w:t>
            </w:r>
          </w:p>
        </w:tc>
        <w:tc>
          <w:tcPr>
            <w:tcW w:w="962" w:type="dxa"/>
            <w:shd w:val="clear" w:color="auto" w:fill="auto"/>
          </w:tcPr>
          <w:p w14:paraId="0886D9A7" w14:textId="43009F7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3</w:t>
            </w:r>
          </w:p>
        </w:tc>
        <w:tc>
          <w:tcPr>
            <w:tcW w:w="962" w:type="dxa"/>
            <w:shd w:val="clear" w:color="auto" w:fill="auto"/>
          </w:tcPr>
          <w:p w14:paraId="07F4CA1B" w14:textId="047716B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54FA349D" w14:textId="720F8079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1E394BFC" w14:textId="0CE43426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1</w:t>
            </w:r>
          </w:p>
        </w:tc>
        <w:tc>
          <w:tcPr>
            <w:tcW w:w="961" w:type="dxa"/>
            <w:vMerge/>
            <w:shd w:val="clear" w:color="auto" w:fill="auto"/>
          </w:tcPr>
          <w:p w14:paraId="2BD1DE78" w14:textId="6E7A74C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7B133FF4" w14:textId="3BC7ED91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7E06B58D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3</w:t>
            </w:r>
          </w:p>
        </w:tc>
        <w:tc>
          <w:tcPr>
            <w:tcW w:w="709" w:type="dxa"/>
            <w:vMerge/>
            <w:shd w:val="clear" w:color="auto" w:fill="auto"/>
          </w:tcPr>
          <w:p w14:paraId="626FE32C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677BE31" w14:textId="22F7EB5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5</w:t>
            </w:r>
          </w:p>
        </w:tc>
        <w:tc>
          <w:tcPr>
            <w:tcW w:w="962" w:type="dxa"/>
            <w:shd w:val="clear" w:color="auto" w:fill="auto"/>
          </w:tcPr>
          <w:p w14:paraId="037ABE95" w14:textId="56DB28F0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2</w:t>
            </w:r>
          </w:p>
        </w:tc>
        <w:tc>
          <w:tcPr>
            <w:tcW w:w="962" w:type="dxa"/>
            <w:shd w:val="clear" w:color="auto" w:fill="auto"/>
          </w:tcPr>
          <w:p w14:paraId="0AD42D31" w14:textId="10C1372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08D66CF9" w14:textId="36DC7BDE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3</w:t>
            </w:r>
          </w:p>
        </w:tc>
        <w:tc>
          <w:tcPr>
            <w:tcW w:w="961" w:type="dxa"/>
            <w:shd w:val="clear" w:color="auto" w:fill="auto"/>
          </w:tcPr>
          <w:p w14:paraId="3A12AEF0" w14:textId="0F8095E9" w:rsidR="00D8492B" w:rsidRPr="009D6714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10</w:t>
            </w:r>
          </w:p>
        </w:tc>
        <w:tc>
          <w:tcPr>
            <w:tcW w:w="961" w:type="dxa"/>
            <w:vMerge/>
            <w:shd w:val="clear" w:color="auto" w:fill="auto"/>
          </w:tcPr>
          <w:p w14:paraId="744D0D17" w14:textId="6ADFDC4C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2186C9BA" w14:textId="09F6B573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305BF526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709" w:type="dxa"/>
            <w:vMerge/>
            <w:shd w:val="clear" w:color="auto" w:fill="auto"/>
          </w:tcPr>
          <w:p w14:paraId="52D87797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7F6E6050" w14:textId="40BC89B6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7</w:t>
            </w:r>
          </w:p>
        </w:tc>
        <w:tc>
          <w:tcPr>
            <w:tcW w:w="962" w:type="dxa"/>
            <w:shd w:val="clear" w:color="auto" w:fill="auto"/>
          </w:tcPr>
          <w:p w14:paraId="7C491DB7" w14:textId="15248848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</w:t>
            </w:r>
            <w:r>
              <w:rPr>
                <w:b/>
                <w:color w:val="0070C0"/>
                <w:sz w:val="36"/>
                <w:lang w:val="de-DE"/>
              </w:rPr>
              <w:t>6</w:t>
            </w:r>
          </w:p>
        </w:tc>
        <w:tc>
          <w:tcPr>
            <w:tcW w:w="962" w:type="dxa"/>
            <w:shd w:val="clear" w:color="auto" w:fill="auto"/>
          </w:tcPr>
          <w:p w14:paraId="203CD7DB" w14:textId="723D263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3</w:t>
            </w:r>
          </w:p>
        </w:tc>
        <w:tc>
          <w:tcPr>
            <w:tcW w:w="961" w:type="dxa"/>
            <w:shd w:val="clear" w:color="auto" w:fill="auto"/>
          </w:tcPr>
          <w:p w14:paraId="5931BE27" w14:textId="3F1D96D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8</w:t>
            </w:r>
          </w:p>
        </w:tc>
        <w:tc>
          <w:tcPr>
            <w:tcW w:w="961" w:type="dxa"/>
            <w:shd w:val="clear" w:color="auto" w:fill="auto"/>
          </w:tcPr>
          <w:p w14:paraId="3F3B20FD" w14:textId="54A4D8F4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7</w:t>
            </w:r>
          </w:p>
        </w:tc>
        <w:tc>
          <w:tcPr>
            <w:tcW w:w="961" w:type="dxa"/>
            <w:vMerge/>
            <w:shd w:val="clear" w:color="auto" w:fill="auto"/>
          </w:tcPr>
          <w:p w14:paraId="66A04C79" w14:textId="29134B5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37DECBA4" w14:textId="37E38B21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4F82A03B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5</w:t>
            </w:r>
          </w:p>
        </w:tc>
        <w:tc>
          <w:tcPr>
            <w:tcW w:w="709" w:type="dxa"/>
            <w:vMerge/>
            <w:shd w:val="clear" w:color="auto" w:fill="auto"/>
          </w:tcPr>
          <w:p w14:paraId="6149DCCF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22E57DD" w14:textId="274C768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6</w:t>
            </w:r>
          </w:p>
        </w:tc>
        <w:tc>
          <w:tcPr>
            <w:tcW w:w="962" w:type="dxa"/>
            <w:shd w:val="clear" w:color="auto" w:fill="auto"/>
          </w:tcPr>
          <w:p w14:paraId="194CE1AD" w14:textId="7B2F740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</w:t>
            </w:r>
            <w:r>
              <w:rPr>
                <w:b/>
                <w:color w:val="0070C0"/>
                <w:sz w:val="36"/>
                <w:lang w:val="de-DE"/>
              </w:rPr>
              <w:t>5</w:t>
            </w:r>
          </w:p>
        </w:tc>
        <w:tc>
          <w:tcPr>
            <w:tcW w:w="962" w:type="dxa"/>
            <w:shd w:val="clear" w:color="auto" w:fill="auto"/>
          </w:tcPr>
          <w:p w14:paraId="1E261512" w14:textId="7979BAD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</w:t>
            </w:r>
            <w:r>
              <w:rPr>
                <w:b/>
                <w:color w:val="FF0000"/>
                <w:sz w:val="36"/>
                <w:lang w:val="en-US"/>
              </w:rPr>
              <w:t>8</w:t>
            </w:r>
          </w:p>
        </w:tc>
        <w:tc>
          <w:tcPr>
            <w:tcW w:w="961" w:type="dxa"/>
            <w:shd w:val="clear" w:color="auto" w:fill="auto"/>
          </w:tcPr>
          <w:p w14:paraId="36031D7F" w14:textId="1405CEA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0</w:t>
            </w:r>
          </w:p>
        </w:tc>
        <w:tc>
          <w:tcPr>
            <w:tcW w:w="961" w:type="dxa"/>
            <w:shd w:val="clear" w:color="auto" w:fill="auto"/>
          </w:tcPr>
          <w:p w14:paraId="04E31A38" w14:textId="262112EA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FF00"/>
                <w:sz w:val="36"/>
                <w:lang w:val="de-DE"/>
              </w:rPr>
              <w:t>C</w:t>
            </w:r>
            <w:r>
              <w:rPr>
                <w:b/>
                <w:color w:val="FFFF00"/>
                <w:sz w:val="36"/>
                <w:lang w:val="de-DE"/>
              </w:rPr>
              <w:t>2</w:t>
            </w:r>
          </w:p>
        </w:tc>
        <w:tc>
          <w:tcPr>
            <w:tcW w:w="961" w:type="dxa"/>
            <w:vMerge/>
            <w:shd w:val="clear" w:color="auto" w:fill="auto"/>
          </w:tcPr>
          <w:p w14:paraId="25BC7ED7" w14:textId="643D3811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D8492B" w:rsidRPr="00A97E78" w14:paraId="1D841FE6" w14:textId="55C183EC" w:rsidTr="006C7487">
        <w:trPr>
          <w:jc w:val="center"/>
        </w:trPr>
        <w:tc>
          <w:tcPr>
            <w:tcW w:w="1488" w:type="dxa"/>
            <w:shd w:val="clear" w:color="auto" w:fill="auto"/>
          </w:tcPr>
          <w:p w14:paraId="53BE6168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lastRenderedPageBreak/>
              <w:t>16</w:t>
            </w:r>
          </w:p>
        </w:tc>
        <w:tc>
          <w:tcPr>
            <w:tcW w:w="709" w:type="dxa"/>
            <w:vMerge/>
            <w:shd w:val="clear" w:color="auto" w:fill="auto"/>
          </w:tcPr>
          <w:p w14:paraId="49ABAD38" w14:textId="77777777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5F8045A" w14:textId="4B4873D5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92D050"/>
                <w:sz w:val="36"/>
                <w:lang w:val="en-US"/>
              </w:rPr>
              <w:t>D4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5856F075" w14:textId="7556497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0070C0"/>
                <w:sz w:val="36"/>
                <w:lang w:val="de-DE"/>
              </w:rPr>
              <w:t>E8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D636A30" w14:textId="7CBE1EEB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9EDACF8" w14:textId="234FF5ED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3FD9C1C" w14:textId="354A5998" w:rsidR="00D8492B" w:rsidRPr="009D6714" w:rsidRDefault="00D8492B" w:rsidP="00D8492B">
            <w:pPr>
              <w:jc w:val="center"/>
              <w:rPr>
                <w:b/>
                <w:sz w:val="32"/>
                <w:szCs w:val="32"/>
              </w:rPr>
            </w:pPr>
            <w:r w:rsidRPr="00984E14">
              <w:rPr>
                <w:b/>
                <w:color w:val="FF0000"/>
                <w:sz w:val="36"/>
                <w:lang w:val="en-US"/>
              </w:rPr>
              <w:t>A1</w:t>
            </w:r>
          </w:p>
        </w:tc>
        <w:tc>
          <w:tcPr>
            <w:tcW w:w="961" w:type="dxa"/>
            <w:vMerge/>
            <w:tcBorders>
              <w:bottom w:val="single" w:sz="18" w:space="0" w:color="auto"/>
            </w:tcBorders>
            <w:shd w:val="clear" w:color="auto" w:fill="auto"/>
          </w:tcPr>
          <w:p w14:paraId="13F62963" w14:textId="1B9CD59F" w:rsidR="00D8492B" w:rsidRPr="00A97E78" w:rsidRDefault="00D8492B" w:rsidP="00D8492B">
            <w:pPr>
              <w:jc w:val="center"/>
              <w:rPr>
                <w:b/>
                <w:sz w:val="32"/>
                <w:szCs w:val="32"/>
              </w:rPr>
            </w:pPr>
          </w:p>
        </w:tc>
      </w:tr>
    </w:tbl>
    <w:p w14:paraId="70C88B53" w14:textId="77777777" w:rsidR="005D325E" w:rsidRDefault="005D325E" w:rsidP="00A34A8D"/>
    <w:sectPr w:rsidR="005D325E" w:rsidSect="00A4154F">
      <w:pgSz w:w="16840" w:h="11907" w:orient="landscape" w:code="9"/>
      <w:pgMar w:top="794" w:right="794" w:bottom="794" w:left="79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7341"/>
    <w:multiLevelType w:val="singleLevel"/>
    <w:tmpl w:val="0415000F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ED9714C"/>
    <w:multiLevelType w:val="hybridMultilevel"/>
    <w:tmpl w:val="6B483326"/>
    <w:lvl w:ilvl="0" w:tplc="13B2D9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95593800">
    <w:abstractNumId w:val="0"/>
  </w:num>
  <w:num w:numId="2" w16cid:durableId="963123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9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TAwMLUwMTAxMTdR0lEKTi0uzszPAykwrgUAthFEFSwAAAA="/>
  </w:docVars>
  <w:rsids>
    <w:rsidRoot w:val="001224BD"/>
    <w:rsid w:val="00051DEA"/>
    <w:rsid w:val="00064090"/>
    <w:rsid w:val="000872B3"/>
    <w:rsid w:val="000B1F4C"/>
    <w:rsid w:val="000B6D24"/>
    <w:rsid w:val="001224BD"/>
    <w:rsid w:val="00152FE6"/>
    <w:rsid w:val="00153196"/>
    <w:rsid w:val="001C381F"/>
    <w:rsid w:val="0022718C"/>
    <w:rsid w:val="00263A5A"/>
    <w:rsid w:val="002D4932"/>
    <w:rsid w:val="0031451F"/>
    <w:rsid w:val="00350193"/>
    <w:rsid w:val="00356ECF"/>
    <w:rsid w:val="003713B1"/>
    <w:rsid w:val="00373BE1"/>
    <w:rsid w:val="00374C9C"/>
    <w:rsid w:val="00386765"/>
    <w:rsid w:val="003939D5"/>
    <w:rsid w:val="00421D4C"/>
    <w:rsid w:val="00471317"/>
    <w:rsid w:val="00482185"/>
    <w:rsid w:val="004D7A95"/>
    <w:rsid w:val="004E7C95"/>
    <w:rsid w:val="00510827"/>
    <w:rsid w:val="00533450"/>
    <w:rsid w:val="005A129D"/>
    <w:rsid w:val="005A6707"/>
    <w:rsid w:val="005D325E"/>
    <w:rsid w:val="00605215"/>
    <w:rsid w:val="00655308"/>
    <w:rsid w:val="00675DB7"/>
    <w:rsid w:val="006C7DE1"/>
    <w:rsid w:val="006D37FD"/>
    <w:rsid w:val="006E6553"/>
    <w:rsid w:val="006F51D9"/>
    <w:rsid w:val="006F7B1A"/>
    <w:rsid w:val="00705263"/>
    <w:rsid w:val="007B6F73"/>
    <w:rsid w:val="0080058D"/>
    <w:rsid w:val="0085313E"/>
    <w:rsid w:val="00866040"/>
    <w:rsid w:val="008E6380"/>
    <w:rsid w:val="00914779"/>
    <w:rsid w:val="00931901"/>
    <w:rsid w:val="009874FF"/>
    <w:rsid w:val="009A1041"/>
    <w:rsid w:val="009C6C3F"/>
    <w:rsid w:val="009D3FBB"/>
    <w:rsid w:val="009D6714"/>
    <w:rsid w:val="00A03AB8"/>
    <w:rsid w:val="00A24453"/>
    <w:rsid w:val="00A24804"/>
    <w:rsid w:val="00A30AD4"/>
    <w:rsid w:val="00A34A8D"/>
    <w:rsid w:val="00A4154F"/>
    <w:rsid w:val="00A634C8"/>
    <w:rsid w:val="00A73B26"/>
    <w:rsid w:val="00A97E78"/>
    <w:rsid w:val="00AA4FFE"/>
    <w:rsid w:val="00AF7C0A"/>
    <w:rsid w:val="00B44F61"/>
    <w:rsid w:val="00B55EE4"/>
    <w:rsid w:val="00B6212A"/>
    <w:rsid w:val="00B7365A"/>
    <w:rsid w:val="00BA665E"/>
    <w:rsid w:val="00BC1CFE"/>
    <w:rsid w:val="00BC614B"/>
    <w:rsid w:val="00C3350A"/>
    <w:rsid w:val="00C464CA"/>
    <w:rsid w:val="00C61731"/>
    <w:rsid w:val="00C66BBC"/>
    <w:rsid w:val="00CC3333"/>
    <w:rsid w:val="00D25FC8"/>
    <w:rsid w:val="00D8492B"/>
    <w:rsid w:val="00D96440"/>
    <w:rsid w:val="00DA1478"/>
    <w:rsid w:val="00DA5283"/>
    <w:rsid w:val="00DA7BAE"/>
    <w:rsid w:val="00DE31E9"/>
    <w:rsid w:val="00E46191"/>
    <w:rsid w:val="00E47C43"/>
    <w:rsid w:val="00E66B45"/>
    <w:rsid w:val="00E8258F"/>
    <w:rsid w:val="00EB34A8"/>
    <w:rsid w:val="00EB6D6E"/>
    <w:rsid w:val="00F21090"/>
    <w:rsid w:val="00F43488"/>
    <w:rsid w:val="00F548F2"/>
    <w:rsid w:val="00F557B4"/>
    <w:rsid w:val="00F700C5"/>
    <w:rsid w:val="00FA5DCD"/>
    <w:rsid w:val="00FC5806"/>
    <w:rsid w:val="00FE2AE4"/>
    <w:rsid w:val="00FE4516"/>
    <w:rsid w:val="00FF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469AF1"/>
  <w15:docId w15:val="{C64A647B-73FC-4410-86E8-F479A1FC7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color w:val="0000FF"/>
      <w:sz w:val="32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color w:val="0000FF"/>
      <w:sz w:val="42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color w:val="0000FF"/>
      <w:sz w:val="36"/>
    </w:rPr>
  </w:style>
  <w:style w:type="paragraph" w:styleId="Nagwek6">
    <w:name w:val="heading 6"/>
    <w:basedOn w:val="Normalny"/>
    <w:next w:val="Normalny"/>
    <w:qFormat/>
    <w:pPr>
      <w:keepNext/>
      <w:jc w:val="center"/>
      <w:outlineLvl w:val="5"/>
    </w:pPr>
    <w:rPr>
      <w:b/>
      <w:color w:val="FF0000"/>
      <w:sz w:val="36"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b/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sz w:val="32"/>
    </w:rPr>
  </w:style>
  <w:style w:type="paragraph" w:styleId="Tekstpodstawowy">
    <w:name w:val="Body Text"/>
    <w:basedOn w:val="Normalny"/>
    <w:semiHidden/>
    <w:pPr>
      <w:jc w:val="center"/>
    </w:pPr>
    <w:rPr>
      <w:b/>
    </w:rPr>
  </w:style>
  <w:style w:type="paragraph" w:styleId="Podtytu">
    <w:name w:val="Subtitle"/>
    <w:basedOn w:val="Normalny"/>
    <w:qFormat/>
    <w:pPr>
      <w:jc w:val="center"/>
    </w:pPr>
    <w:rPr>
      <w:b/>
      <w:color w:val="008000"/>
      <w:sz w:val="56"/>
    </w:rPr>
  </w:style>
  <w:style w:type="paragraph" w:customStyle="1" w:styleId="c1">
    <w:name w:val="c1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2">
    <w:name w:val="p2"/>
    <w:basedOn w:val="Normalny"/>
    <w:pPr>
      <w:widowControl w:val="0"/>
      <w:tabs>
        <w:tab w:val="left" w:pos="6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3">
    <w:name w:val="p3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c4">
    <w:name w:val="c4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5">
    <w:name w:val="p5"/>
    <w:basedOn w:val="Normalny"/>
    <w:pPr>
      <w:widowControl w:val="0"/>
      <w:tabs>
        <w:tab w:val="left" w:pos="5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7">
    <w:name w:val="p7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p8">
    <w:name w:val="p8"/>
    <w:basedOn w:val="Normalny"/>
    <w:pPr>
      <w:widowControl w:val="0"/>
      <w:tabs>
        <w:tab w:val="left" w:pos="460"/>
      </w:tabs>
      <w:spacing w:line="260" w:lineRule="atLeast"/>
      <w:ind w:left="1008" w:hanging="432"/>
    </w:pPr>
    <w:rPr>
      <w:snapToGrid w:val="0"/>
      <w:sz w:val="24"/>
    </w:rPr>
  </w:style>
  <w:style w:type="paragraph" w:styleId="Tekstpodstawowy2">
    <w:name w:val="Body Text 2"/>
    <w:basedOn w:val="Normalny"/>
    <w:semiHidden/>
    <w:rPr>
      <w:b/>
      <w:color w:val="008000"/>
      <w:sz w:val="3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DE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D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E517B-9084-498A-9BB5-E934CC0F1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8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HARMONOGRAM ĆWICZEŃ Z FIZYKI</vt:lpstr>
    </vt:vector>
  </TitlesOfParts>
  <Company>AKADEMIA ROLNICZA w Poznaniu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OGRAM ĆWICZEŃ Z FIZYKI</dc:title>
  <dc:creator>Grzegorz HOFFMANN</dc:creator>
  <cp:lastModifiedBy>user</cp:lastModifiedBy>
  <cp:revision>2</cp:revision>
  <cp:lastPrinted>2012-09-23T18:08:00Z</cp:lastPrinted>
  <dcterms:created xsi:type="dcterms:W3CDTF">2026-02-27T09:08:00Z</dcterms:created>
  <dcterms:modified xsi:type="dcterms:W3CDTF">2026-02-27T09:08:00Z</dcterms:modified>
</cp:coreProperties>
</file>